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9CA700" w14:textId="63A2D912" w:rsidR="00B73027" w:rsidRPr="00E26AAA" w:rsidRDefault="00B73027" w:rsidP="000A7726"/>
    <w:p w14:paraId="0191E7F3" w14:textId="452F6C21" w:rsidR="000A7726" w:rsidRPr="0046196F" w:rsidRDefault="001E1378" w:rsidP="000A7726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>Letwell Parish Council</w:t>
      </w:r>
    </w:p>
    <w:p w14:paraId="0BF07481" w14:textId="77777777" w:rsidR="00DE2F35" w:rsidRDefault="00DE2F35" w:rsidP="000A7726">
      <w:pPr>
        <w:jc w:val="center"/>
        <w:rPr>
          <w:rFonts w:asciiTheme="minorHAnsi" w:hAnsiTheme="minorHAnsi"/>
          <w:b/>
        </w:rPr>
      </w:pPr>
    </w:p>
    <w:p w14:paraId="10719C6C" w14:textId="2A72A9FF" w:rsidR="000A7726" w:rsidRPr="00FA4863" w:rsidRDefault="000A7726" w:rsidP="000A7726">
      <w:pPr>
        <w:jc w:val="center"/>
        <w:rPr>
          <w:rFonts w:asciiTheme="minorHAnsi" w:hAnsiTheme="minorHAnsi"/>
          <w:b/>
        </w:rPr>
      </w:pPr>
      <w:r w:rsidRPr="00FA4863">
        <w:rPr>
          <w:rFonts w:asciiTheme="minorHAnsi" w:hAnsiTheme="minorHAnsi"/>
          <w:b/>
        </w:rPr>
        <w:t xml:space="preserve">Minutes of Council Meeting </w:t>
      </w:r>
    </w:p>
    <w:p w14:paraId="718A9201" w14:textId="77777777" w:rsidR="000A7726" w:rsidRPr="00DF2FA6" w:rsidRDefault="000A7726" w:rsidP="000A7726">
      <w:pPr>
        <w:rPr>
          <w:rFonts w:asciiTheme="minorHAnsi" w:hAnsiTheme="minorHAnsi"/>
          <w:b/>
        </w:rPr>
      </w:pPr>
    </w:p>
    <w:p w14:paraId="6C102819" w14:textId="131D1993" w:rsidR="000A7726" w:rsidRDefault="001E1378" w:rsidP="000A7726">
      <w:pPr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Extra Ordinary meeting</w:t>
      </w:r>
    </w:p>
    <w:p w14:paraId="5CD4D011" w14:textId="6F2DFE63" w:rsidR="001E1378" w:rsidRPr="00DF2FA6" w:rsidRDefault="001E1378" w:rsidP="001E1378">
      <w:pPr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Held on 6</w:t>
      </w:r>
      <w:r w:rsidRPr="001E1378">
        <w:rPr>
          <w:rFonts w:asciiTheme="minorHAnsi" w:hAnsiTheme="minorHAnsi"/>
          <w:b/>
          <w:vertAlign w:val="superscript"/>
        </w:rPr>
        <w:t>th</w:t>
      </w:r>
      <w:r>
        <w:rPr>
          <w:rFonts w:asciiTheme="minorHAnsi" w:hAnsiTheme="minorHAnsi"/>
          <w:b/>
        </w:rPr>
        <w:t xml:space="preserve"> July 2021 at 4 Barker Hades Road Letwell.</w:t>
      </w:r>
    </w:p>
    <w:p w14:paraId="42DF2B1D" w14:textId="77777777" w:rsidR="000A7726" w:rsidRPr="00DF2FA6" w:rsidRDefault="000A7726" w:rsidP="000A7726">
      <w:pPr>
        <w:rPr>
          <w:rFonts w:asciiTheme="minorHAnsi" w:hAnsiTheme="minorHAnsi"/>
          <w:b/>
        </w:rPr>
      </w:pPr>
    </w:p>
    <w:p w14:paraId="4E8865D0" w14:textId="76BC6210" w:rsidR="00F145A9" w:rsidRPr="0046196F" w:rsidRDefault="00935495" w:rsidP="000A3077">
      <w:pPr>
        <w:ind w:left="2160" w:hanging="2160"/>
        <w:rPr>
          <w:rFonts w:asciiTheme="minorHAnsi" w:hAnsiTheme="minorHAnsi"/>
        </w:rPr>
      </w:pPr>
      <w:r w:rsidRPr="00DF2FA6">
        <w:rPr>
          <w:rFonts w:asciiTheme="minorHAnsi" w:hAnsiTheme="minorHAnsi"/>
          <w:b/>
        </w:rPr>
        <w:t>Councillor’s</w:t>
      </w:r>
      <w:r w:rsidR="00A75FE9" w:rsidRPr="00DF2FA6">
        <w:rPr>
          <w:rFonts w:asciiTheme="minorHAnsi" w:hAnsiTheme="minorHAnsi"/>
          <w:b/>
        </w:rPr>
        <w:t xml:space="preserve"> p</w:t>
      </w:r>
      <w:r w:rsidR="000A7726" w:rsidRPr="00DF2FA6">
        <w:rPr>
          <w:rFonts w:asciiTheme="minorHAnsi" w:hAnsiTheme="minorHAnsi"/>
          <w:b/>
        </w:rPr>
        <w:t>resent:</w:t>
      </w:r>
      <w:r w:rsidR="000A7726" w:rsidRPr="0046196F">
        <w:rPr>
          <w:rFonts w:asciiTheme="minorHAnsi" w:hAnsiTheme="minorHAnsi"/>
        </w:rPr>
        <w:t xml:space="preserve"> </w:t>
      </w:r>
      <w:r w:rsidR="007C5CCB">
        <w:rPr>
          <w:rFonts w:asciiTheme="minorHAnsi" w:hAnsiTheme="minorHAnsi"/>
        </w:rPr>
        <w:t xml:space="preserve">Cllr </w:t>
      </w:r>
      <w:r w:rsidR="001E1378">
        <w:rPr>
          <w:rFonts w:asciiTheme="minorHAnsi" w:hAnsiTheme="minorHAnsi"/>
        </w:rPr>
        <w:t>Nettleship</w:t>
      </w:r>
      <w:r w:rsidR="00B30411">
        <w:rPr>
          <w:rFonts w:asciiTheme="minorHAnsi" w:hAnsiTheme="minorHAnsi"/>
        </w:rPr>
        <w:t xml:space="preserve"> </w:t>
      </w:r>
      <w:r w:rsidR="007C5CCB">
        <w:rPr>
          <w:rFonts w:asciiTheme="minorHAnsi" w:hAnsiTheme="minorHAnsi"/>
        </w:rPr>
        <w:t>(Chair)</w:t>
      </w:r>
      <w:r w:rsidR="00B30411">
        <w:rPr>
          <w:rFonts w:asciiTheme="minorHAnsi" w:hAnsiTheme="minorHAnsi"/>
        </w:rPr>
        <w:t xml:space="preserve">, Cllr </w:t>
      </w:r>
      <w:r w:rsidR="001E1378">
        <w:rPr>
          <w:rFonts w:asciiTheme="minorHAnsi" w:hAnsiTheme="minorHAnsi"/>
        </w:rPr>
        <w:t>Straw</w:t>
      </w:r>
      <w:r w:rsidR="00413E02">
        <w:rPr>
          <w:rFonts w:asciiTheme="minorHAnsi" w:hAnsiTheme="minorHAnsi"/>
        </w:rPr>
        <w:t>,</w:t>
      </w:r>
      <w:r w:rsidR="0088373A">
        <w:rPr>
          <w:rFonts w:asciiTheme="minorHAnsi" w:hAnsiTheme="minorHAnsi"/>
        </w:rPr>
        <w:t xml:space="preserve"> </w:t>
      </w:r>
      <w:r w:rsidR="00446BF8">
        <w:rPr>
          <w:rFonts w:asciiTheme="minorHAnsi" w:hAnsiTheme="minorHAnsi"/>
        </w:rPr>
        <w:t xml:space="preserve">Cllr </w:t>
      </w:r>
      <w:r w:rsidR="001E1378">
        <w:rPr>
          <w:rFonts w:asciiTheme="minorHAnsi" w:hAnsiTheme="minorHAnsi"/>
        </w:rPr>
        <w:t>Sharpe</w:t>
      </w:r>
      <w:r w:rsidR="00291C5A">
        <w:rPr>
          <w:rFonts w:asciiTheme="minorHAnsi" w:hAnsiTheme="minorHAnsi"/>
          <w:noProof/>
        </w:rPr>
        <w:t xml:space="preserve">, </w:t>
      </w:r>
    </w:p>
    <w:p w14:paraId="53D2C32C" w14:textId="77777777" w:rsidR="000A7726" w:rsidRPr="0046196F" w:rsidRDefault="000A7726" w:rsidP="000A3077">
      <w:pPr>
        <w:rPr>
          <w:rFonts w:asciiTheme="minorHAnsi" w:hAnsiTheme="minorHAnsi"/>
        </w:rPr>
      </w:pPr>
    </w:p>
    <w:p w14:paraId="159B2965" w14:textId="22C376AB" w:rsidR="00FA4863" w:rsidRDefault="00D2455B" w:rsidP="000A3077">
      <w:pPr>
        <w:rPr>
          <w:rFonts w:asciiTheme="minorHAnsi" w:hAnsiTheme="minorHAnsi"/>
        </w:rPr>
      </w:pPr>
      <w:r w:rsidRPr="00DF2FA6">
        <w:rPr>
          <w:rFonts w:asciiTheme="minorHAnsi" w:hAnsiTheme="minorHAnsi"/>
          <w:b/>
        </w:rPr>
        <w:t>Clerk:</w:t>
      </w:r>
      <w:r w:rsidR="001E1378">
        <w:rPr>
          <w:rFonts w:asciiTheme="minorHAnsi" w:hAnsiTheme="minorHAnsi"/>
        </w:rPr>
        <w:t xml:space="preserve"> Rebecca Thompson</w:t>
      </w:r>
      <w:r>
        <w:rPr>
          <w:rFonts w:asciiTheme="minorHAnsi" w:hAnsiTheme="minorHAnsi"/>
        </w:rPr>
        <w:tab/>
      </w:r>
    </w:p>
    <w:p w14:paraId="308AD81D" w14:textId="77777777" w:rsidR="00FA4863" w:rsidRDefault="00FA4863" w:rsidP="000A3077">
      <w:pPr>
        <w:rPr>
          <w:rFonts w:asciiTheme="minorHAnsi" w:hAnsiTheme="minorHAnsi"/>
          <w:b/>
        </w:rPr>
      </w:pPr>
    </w:p>
    <w:p w14:paraId="191E534F" w14:textId="6FF5315F" w:rsidR="00ED37DA" w:rsidRDefault="00D2455B" w:rsidP="000A3077">
      <w:pPr>
        <w:rPr>
          <w:rFonts w:asciiTheme="minorHAnsi" w:hAnsiTheme="minorHAnsi"/>
        </w:rPr>
      </w:pPr>
      <w:r w:rsidRPr="00FA4863">
        <w:rPr>
          <w:rFonts w:asciiTheme="minorHAnsi" w:hAnsiTheme="minorHAnsi"/>
          <w:b/>
        </w:rPr>
        <w:t xml:space="preserve">Others Present: </w:t>
      </w:r>
      <w:r w:rsidR="007779E7">
        <w:rPr>
          <w:rFonts w:asciiTheme="minorHAnsi" w:hAnsiTheme="minorHAnsi"/>
        </w:rPr>
        <w:t>None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ab/>
      </w:r>
    </w:p>
    <w:p w14:paraId="24BD2CEA" w14:textId="77777777" w:rsidR="00ED37DA" w:rsidRDefault="00ED37DA" w:rsidP="000A3077">
      <w:pPr>
        <w:rPr>
          <w:rFonts w:asciiTheme="minorHAnsi" w:hAnsiTheme="minorHAnsi"/>
        </w:rPr>
      </w:pPr>
    </w:p>
    <w:p w14:paraId="315659E2" w14:textId="7CE45E8C" w:rsidR="00283EEB" w:rsidRDefault="002104AB" w:rsidP="000A3077">
      <w:pPr>
        <w:rPr>
          <w:rFonts w:asciiTheme="minorHAnsi" w:hAnsiTheme="minorHAnsi"/>
        </w:rPr>
      </w:pPr>
      <w:r w:rsidRPr="00DF2FA6">
        <w:rPr>
          <w:rFonts w:asciiTheme="minorHAnsi" w:hAnsiTheme="minorHAnsi"/>
          <w:b/>
        </w:rPr>
        <w:t>Public Participatio</w:t>
      </w:r>
      <w:r w:rsidR="00FD7148">
        <w:rPr>
          <w:rFonts w:asciiTheme="minorHAnsi" w:hAnsiTheme="minorHAnsi"/>
          <w:b/>
        </w:rPr>
        <w:t xml:space="preserve">n: </w:t>
      </w:r>
      <w:r w:rsidR="00FD7148" w:rsidRPr="00FD7148">
        <w:rPr>
          <w:rFonts w:asciiTheme="minorHAnsi" w:hAnsiTheme="minorHAnsi"/>
          <w:bCs/>
        </w:rPr>
        <w:t>None present</w:t>
      </w:r>
      <w:r w:rsidR="00B41187">
        <w:rPr>
          <w:rFonts w:asciiTheme="minorHAnsi" w:hAnsiTheme="minorHAnsi"/>
        </w:rPr>
        <w:t>.</w:t>
      </w:r>
    </w:p>
    <w:p w14:paraId="67D9A791" w14:textId="23FE56BF" w:rsidR="00783F7D" w:rsidRDefault="00783F7D" w:rsidP="000A3077">
      <w:pPr>
        <w:rPr>
          <w:rFonts w:asciiTheme="minorHAnsi" w:hAnsiTheme="minorHAnsi"/>
        </w:rPr>
      </w:pPr>
    </w:p>
    <w:p w14:paraId="2F2282B8" w14:textId="118BE78B" w:rsidR="00DE2F35" w:rsidRDefault="004843B4" w:rsidP="000A3077">
      <w:pPr>
        <w:rPr>
          <w:rFonts w:asciiTheme="minorHAnsi" w:hAnsiTheme="minorHAnsi"/>
          <w:bCs/>
        </w:rPr>
      </w:pPr>
      <w:r>
        <w:rPr>
          <w:rFonts w:asciiTheme="minorHAnsi" w:hAnsiTheme="minorHAnsi"/>
          <w:b/>
        </w:rPr>
        <w:t>2</w:t>
      </w:r>
      <w:r w:rsidR="001E1378">
        <w:rPr>
          <w:rFonts w:asciiTheme="minorHAnsi" w:hAnsiTheme="minorHAnsi"/>
          <w:b/>
        </w:rPr>
        <w:t>02101</w:t>
      </w:r>
      <w:r w:rsidR="00B95E8B">
        <w:rPr>
          <w:rFonts w:asciiTheme="minorHAnsi" w:hAnsiTheme="minorHAnsi"/>
          <w:b/>
        </w:rPr>
        <w:tab/>
      </w:r>
      <w:r w:rsidR="00DE2F35" w:rsidRPr="00DF2FA6">
        <w:rPr>
          <w:rFonts w:asciiTheme="minorHAnsi" w:hAnsiTheme="minorHAnsi"/>
          <w:b/>
        </w:rPr>
        <w:t>Apologies for absence</w:t>
      </w:r>
      <w:r w:rsidR="00DE2F35">
        <w:rPr>
          <w:rFonts w:asciiTheme="minorHAnsi" w:hAnsiTheme="minorHAnsi"/>
          <w:b/>
        </w:rPr>
        <w:t xml:space="preserve">: </w:t>
      </w:r>
      <w:r w:rsidR="001E1378">
        <w:rPr>
          <w:rFonts w:asciiTheme="minorHAnsi" w:hAnsiTheme="minorHAnsi"/>
          <w:bCs/>
        </w:rPr>
        <w:t>Cllr Bell, Cllr Biggins</w:t>
      </w:r>
    </w:p>
    <w:p w14:paraId="3D23FA47" w14:textId="77777777" w:rsidR="00B95E8B" w:rsidRDefault="00B95E8B" w:rsidP="000A3077">
      <w:pPr>
        <w:rPr>
          <w:rFonts w:asciiTheme="minorHAnsi" w:hAnsiTheme="minorHAnsi"/>
          <w:bCs/>
        </w:rPr>
      </w:pPr>
    </w:p>
    <w:p w14:paraId="70D6D16D" w14:textId="78559365" w:rsidR="00DE2F35" w:rsidRDefault="004843B4" w:rsidP="00291C5A">
      <w:pPr>
        <w:ind w:left="1440" w:hanging="1440"/>
        <w:rPr>
          <w:rFonts w:asciiTheme="minorHAnsi" w:hAnsiTheme="minorHAnsi"/>
        </w:rPr>
      </w:pPr>
      <w:r>
        <w:rPr>
          <w:rFonts w:asciiTheme="minorHAnsi" w:hAnsiTheme="minorHAnsi"/>
          <w:b/>
        </w:rPr>
        <w:t>2</w:t>
      </w:r>
      <w:r w:rsidR="00E27328">
        <w:rPr>
          <w:rFonts w:asciiTheme="minorHAnsi" w:hAnsiTheme="minorHAnsi"/>
          <w:b/>
        </w:rPr>
        <w:t>02102</w:t>
      </w:r>
      <w:r w:rsidR="00DE2F35" w:rsidRPr="00DF2FA6">
        <w:rPr>
          <w:rFonts w:asciiTheme="minorHAnsi" w:hAnsiTheme="minorHAnsi"/>
          <w:b/>
        </w:rPr>
        <w:tab/>
        <w:t>Declarations of interest:</w:t>
      </w:r>
      <w:r w:rsidR="00DE2F35">
        <w:rPr>
          <w:rFonts w:asciiTheme="minorHAnsi" w:hAnsiTheme="minorHAnsi"/>
        </w:rPr>
        <w:t xml:space="preserve"> </w:t>
      </w:r>
      <w:r w:rsidR="001E1378">
        <w:rPr>
          <w:rFonts w:asciiTheme="minorHAnsi" w:hAnsiTheme="minorHAnsi"/>
        </w:rPr>
        <w:t>None</w:t>
      </w:r>
    </w:p>
    <w:p w14:paraId="7C2D45B8" w14:textId="77777777" w:rsidR="00DE2F35" w:rsidRDefault="00DE2F35" w:rsidP="000A3077">
      <w:pPr>
        <w:rPr>
          <w:rFonts w:asciiTheme="minorHAnsi" w:hAnsiTheme="minorHAnsi"/>
        </w:rPr>
      </w:pPr>
    </w:p>
    <w:p w14:paraId="6FD89F40" w14:textId="0181E0FB" w:rsidR="00DE2F35" w:rsidRDefault="004843B4" w:rsidP="000A3077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2</w:t>
      </w:r>
      <w:r w:rsidR="00E27328">
        <w:rPr>
          <w:rFonts w:asciiTheme="minorHAnsi" w:hAnsiTheme="minorHAnsi"/>
          <w:b/>
        </w:rPr>
        <w:t>02103</w:t>
      </w:r>
      <w:r w:rsidR="00DE2F35" w:rsidRPr="00DF2FA6">
        <w:rPr>
          <w:rFonts w:asciiTheme="minorHAnsi" w:hAnsiTheme="minorHAnsi"/>
          <w:b/>
        </w:rPr>
        <w:tab/>
      </w:r>
      <w:r w:rsidR="001E1378">
        <w:rPr>
          <w:rFonts w:asciiTheme="minorHAnsi" w:hAnsiTheme="minorHAnsi"/>
          <w:b/>
        </w:rPr>
        <w:t>To confirm receipt and approval of the Parish Council Standing Orders:</w:t>
      </w:r>
    </w:p>
    <w:p w14:paraId="3A004785" w14:textId="6EE56E19" w:rsidR="001E1378" w:rsidRPr="001E1378" w:rsidRDefault="001E1378" w:rsidP="000A3077">
      <w:pPr>
        <w:rPr>
          <w:rFonts w:asciiTheme="minorHAnsi" w:hAnsiTheme="minorHAnsi"/>
          <w:bCs/>
        </w:rPr>
      </w:pPr>
      <w:r w:rsidRPr="001E1378">
        <w:rPr>
          <w:rFonts w:asciiTheme="minorHAnsi" w:hAnsiTheme="minorHAnsi"/>
          <w:bCs/>
        </w:rPr>
        <w:t xml:space="preserve">                           Resolved: All Approved</w:t>
      </w:r>
    </w:p>
    <w:p w14:paraId="64623A62" w14:textId="77777777" w:rsidR="00DE2F35" w:rsidRPr="00DF2FA6" w:rsidRDefault="00DE2F35" w:rsidP="000A3077">
      <w:pPr>
        <w:rPr>
          <w:rFonts w:asciiTheme="minorHAnsi" w:hAnsiTheme="minorHAnsi"/>
        </w:rPr>
      </w:pPr>
    </w:p>
    <w:p w14:paraId="27669D3E" w14:textId="0228253A" w:rsidR="00DE2F35" w:rsidRDefault="00DE2F35" w:rsidP="000A3077">
      <w:pPr>
        <w:ind w:left="1440" w:hanging="144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2</w:t>
      </w:r>
      <w:r w:rsidR="00E27328">
        <w:rPr>
          <w:rFonts w:asciiTheme="minorHAnsi" w:hAnsiTheme="minorHAnsi"/>
          <w:b/>
        </w:rPr>
        <w:t>02104</w:t>
      </w:r>
      <w:r w:rsidRPr="00DF2FA6">
        <w:rPr>
          <w:rFonts w:asciiTheme="minorHAnsi" w:hAnsiTheme="minorHAnsi"/>
          <w:b/>
        </w:rPr>
        <w:tab/>
      </w:r>
      <w:r w:rsidR="001E1378">
        <w:rPr>
          <w:rFonts w:asciiTheme="minorHAnsi" w:hAnsiTheme="minorHAnsi"/>
          <w:b/>
        </w:rPr>
        <w:t>To confirm receipt and approval of the following</w:t>
      </w:r>
      <w:r w:rsidR="00AA2251">
        <w:rPr>
          <w:rFonts w:asciiTheme="minorHAnsi" w:hAnsiTheme="minorHAnsi"/>
          <w:b/>
        </w:rPr>
        <w:t>:</w:t>
      </w:r>
    </w:p>
    <w:p w14:paraId="746DBC70" w14:textId="38C2723F" w:rsidR="00AA2251" w:rsidRDefault="00AA2251" w:rsidP="00AA2251">
      <w:pPr>
        <w:pStyle w:val="ListParagraph"/>
        <w:numPr>
          <w:ilvl w:val="0"/>
          <w:numId w:val="28"/>
        </w:numPr>
        <w:rPr>
          <w:rFonts w:asciiTheme="minorHAnsi" w:hAnsiTheme="minorHAnsi"/>
        </w:rPr>
      </w:pPr>
      <w:r>
        <w:rPr>
          <w:rFonts w:asciiTheme="minorHAnsi" w:hAnsiTheme="minorHAnsi"/>
        </w:rPr>
        <w:t>Publication Scheme Policy</w:t>
      </w:r>
    </w:p>
    <w:p w14:paraId="16A5BE19" w14:textId="5053FB6D" w:rsidR="00AA2251" w:rsidRDefault="00AA2251" w:rsidP="00AA2251">
      <w:pPr>
        <w:pStyle w:val="ListParagraph"/>
        <w:numPr>
          <w:ilvl w:val="0"/>
          <w:numId w:val="28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Financial Regulations </w:t>
      </w:r>
    </w:p>
    <w:p w14:paraId="40E15A9E" w14:textId="590070C2" w:rsidR="00BD0368" w:rsidRDefault="00BD0368" w:rsidP="00AA2251">
      <w:pPr>
        <w:pStyle w:val="ListParagraph"/>
        <w:numPr>
          <w:ilvl w:val="0"/>
          <w:numId w:val="28"/>
        </w:numPr>
        <w:rPr>
          <w:rFonts w:asciiTheme="minorHAnsi" w:hAnsiTheme="minorHAnsi"/>
        </w:rPr>
      </w:pPr>
      <w:r>
        <w:rPr>
          <w:rFonts w:asciiTheme="minorHAnsi" w:hAnsiTheme="minorHAnsi"/>
        </w:rPr>
        <w:t>Letwell Parish Council Risk Assessment</w:t>
      </w:r>
    </w:p>
    <w:p w14:paraId="3535E20C" w14:textId="00F29C2B" w:rsidR="00BD0368" w:rsidRDefault="00BD0368" w:rsidP="00AA2251">
      <w:pPr>
        <w:pStyle w:val="ListParagraph"/>
        <w:numPr>
          <w:ilvl w:val="0"/>
          <w:numId w:val="28"/>
        </w:numPr>
        <w:rPr>
          <w:rFonts w:asciiTheme="minorHAnsi" w:hAnsiTheme="minorHAnsi"/>
        </w:rPr>
      </w:pPr>
      <w:r>
        <w:rPr>
          <w:rFonts w:asciiTheme="minorHAnsi" w:hAnsiTheme="minorHAnsi"/>
        </w:rPr>
        <w:t>Code Of Conduct</w:t>
      </w:r>
    </w:p>
    <w:p w14:paraId="765DE15A" w14:textId="539780D7" w:rsidR="00BD0368" w:rsidRDefault="00BD0368" w:rsidP="00AA2251">
      <w:pPr>
        <w:pStyle w:val="ListParagraph"/>
        <w:numPr>
          <w:ilvl w:val="0"/>
          <w:numId w:val="28"/>
        </w:numPr>
        <w:rPr>
          <w:rFonts w:asciiTheme="minorHAnsi" w:hAnsiTheme="minorHAnsi"/>
        </w:rPr>
      </w:pPr>
      <w:r>
        <w:rPr>
          <w:rFonts w:asciiTheme="minorHAnsi" w:hAnsiTheme="minorHAnsi"/>
        </w:rPr>
        <w:t>Complaint’s procedure</w:t>
      </w:r>
    </w:p>
    <w:p w14:paraId="7636A92B" w14:textId="0076C87A" w:rsidR="00BD0368" w:rsidRDefault="00BD0368" w:rsidP="00AA2251">
      <w:pPr>
        <w:pStyle w:val="ListParagraph"/>
        <w:numPr>
          <w:ilvl w:val="0"/>
          <w:numId w:val="28"/>
        </w:numPr>
        <w:rPr>
          <w:rFonts w:asciiTheme="minorHAnsi" w:hAnsiTheme="minorHAnsi"/>
        </w:rPr>
      </w:pPr>
      <w:r>
        <w:rPr>
          <w:rFonts w:asciiTheme="minorHAnsi" w:hAnsiTheme="minorHAnsi"/>
        </w:rPr>
        <w:t>Privacy Policy.</w:t>
      </w:r>
    </w:p>
    <w:p w14:paraId="67F5A3DE" w14:textId="559C7AA7" w:rsidR="00BD0368" w:rsidRDefault="00BD0368" w:rsidP="00BD0368">
      <w:pPr>
        <w:pStyle w:val="ListParagraph"/>
        <w:ind w:left="1830"/>
        <w:rPr>
          <w:rFonts w:asciiTheme="minorHAnsi" w:hAnsiTheme="minorHAnsi"/>
        </w:rPr>
      </w:pPr>
    </w:p>
    <w:p w14:paraId="6F1A3966" w14:textId="00E1DCF8" w:rsidR="00BD0368" w:rsidRDefault="00BD0368" w:rsidP="00BD0368">
      <w:pPr>
        <w:pStyle w:val="ListParagraph"/>
        <w:ind w:left="183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Resolved: Approved by all, </w:t>
      </w:r>
      <w:r w:rsidR="00E27328">
        <w:rPr>
          <w:rFonts w:asciiTheme="minorHAnsi" w:hAnsiTheme="minorHAnsi"/>
        </w:rPr>
        <w:t>proposed</w:t>
      </w:r>
      <w:r>
        <w:rPr>
          <w:rFonts w:asciiTheme="minorHAnsi" w:hAnsiTheme="minorHAnsi"/>
        </w:rPr>
        <w:t xml:space="preserve"> by Cllr Nettleship, Seconded by Cllr Sharpe.</w:t>
      </w:r>
    </w:p>
    <w:p w14:paraId="2AA9C884" w14:textId="77777777" w:rsidR="00BD0368" w:rsidRPr="00AA2251" w:rsidRDefault="00BD0368" w:rsidP="00BD0368">
      <w:pPr>
        <w:pStyle w:val="ListParagraph"/>
        <w:ind w:left="1830"/>
        <w:rPr>
          <w:rFonts w:asciiTheme="minorHAnsi" w:hAnsiTheme="minorHAnsi"/>
        </w:rPr>
      </w:pPr>
    </w:p>
    <w:p w14:paraId="26AB0C9F" w14:textId="77777777" w:rsidR="00DE2F35" w:rsidRPr="00DF2FA6" w:rsidRDefault="00DE2F35" w:rsidP="000A3077">
      <w:pPr>
        <w:ind w:left="1440" w:hanging="1440"/>
        <w:rPr>
          <w:rFonts w:asciiTheme="minorHAnsi" w:hAnsiTheme="minorHAnsi"/>
        </w:rPr>
      </w:pPr>
    </w:p>
    <w:p w14:paraId="0B0FF2FA" w14:textId="14262CE8" w:rsidR="00DE2F35" w:rsidRDefault="00DE2F35" w:rsidP="000A3077">
      <w:pPr>
        <w:ind w:left="1440" w:hanging="144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2</w:t>
      </w:r>
      <w:r w:rsidR="00E27328">
        <w:rPr>
          <w:rFonts w:asciiTheme="minorHAnsi" w:hAnsiTheme="minorHAnsi"/>
          <w:b/>
        </w:rPr>
        <w:t>02105</w:t>
      </w:r>
      <w:r w:rsidRPr="00DF2FA6">
        <w:rPr>
          <w:rFonts w:asciiTheme="minorHAnsi" w:hAnsiTheme="minorHAnsi"/>
          <w:b/>
        </w:rPr>
        <w:tab/>
      </w:r>
      <w:r w:rsidR="00BD0368">
        <w:rPr>
          <w:rFonts w:asciiTheme="minorHAnsi" w:hAnsiTheme="minorHAnsi"/>
          <w:b/>
        </w:rPr>
        <w:t>To approve the Clerk’s contact.</w:t>
      </w:r>
    </w:p>
    <w:p w14:paraId="3A19F4C6" w14:textId="4AE480A8" w:rsidR="00BD0368" w:rsidRPr="00BD0368" w:rsidRDefault="00BD0368" w:rsidP="000A3077">
      <w:pPr>
        <w:ind w:left="1440" w:hanging="1440"/>
        <w:rPr>
          <w:rFonts w:asciiTheme="minorHAnsi" w:hAnsiTheme="minorHAnsi"/>
          <w:bCs/>
        </w:rPr>
      </w:pPr>
      <w:r w:rsidRPr="00BD0368">
        <w:rPr>
          <w:rFonts w:asciiTheme="minorHAnsi" w:hAnsiTheme="minorHAnsi"/>
          <w:bCs/>
        </w:rPr>
        <w:t xml:space="preserve">                            Resolved: Approved by all- Proposed by Cllr Nettleship, Seconded by Cllr Sharpe.</w:t>
      </w:r>
    </w:p>
    <w:p w14:paraId="7DE911AC" w14:textId="77777777" w:rsidR="00DE2F35" w:rsidRDefault="00DE2F35" w:rsidP="000A3077">
      <w:pPr>
        <w:ind w:left="1440" w:hanging="1440"/>
        <w:rPr>
          <w:rFonts w:asciiTheme="minorHAnsi" w:hAnsiTheme="minorHAnsi"/>
        </w:rPr>
      </w:pPr>
    </w:p>
    <w:p w14:paraId="3ACDE9EF" w14:textId="03087978" w:rsidR="00DE2F35" w:rsidRDefault="00DE2F35" w:rsidP="000A3077">
      <w:pPr>
        <w:ind w:left="1440" w:hanging="144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2</w:t>
      </w:r>
      <w:r w:rsidR="00E27328">
        <w:rPr>
          <w:rFonts w:asciiTheme="minorHAnsi" w:hAnsiTheme="minorHAnsi"/>
          <w:b/>
        </w:rPr>
        <w:t>02</w:t>
      </w:r>
      <w:r w:rsidR="001C294A">
        <w:rPr>
          <w:rFonts w:asciiTheme="minorHAnsi" w:hAnsiTheme="minorHAnsi"/>
          <w:b/>
        </w:rPr>
        <w:t>106</w:t>
      </w:r>
      <w:r w:rsidRPr="00DF2FA6">
        <w:rPr>
          <w:rFonts w:asciiTheme="minorHAnsi" w:hAnsiTheme="minorHAnsi"/>
          <w:b/>
        </w:rPr>
        <w:tab/>
      </w:r>
      <w:r w:rsidR="00BD0368">
        <w:rPr>
          <w:rFonts w:asciiTheme="minorHAnsi" w:hAnsiTheme="minorHAnsi"/>
          <w:b/>
        </w:rPr>
        <w:t xml:space="preserve">Clerk’s update: </w:t>
      </w:r>
    </w:p>
    <w:p w14:paraId="59F7FCD1" w14:textId="78B5AD5D" w:rsidR="00BD0368" w:rsidRDefault="00BD0368" w:rsidP="000A3077">
      <w:pPr>
        <w:ind w:left="1440" w:hanging="144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                           * </w:t>
      </w:r>
      <w:r w:rsidRPr="00BD0368">
        <w:rPr>
          <w:rFonts w:asciiTheme="minorHAnsi" w:hAnsiTheme="minorHAnsi"/>
          <w:bCs/>
        </w:rPr>
        <w:t xml:space="preserve">It was discussed and agreed that the clerk would book the contractor to cut the bushes on Ramper Road, </w:t>
      </w:r>
      <w:r w:rsidR="00E27328" w:rsidRPr="00BD0368">
        <w:rPr>
          <w:rFonts w:asciiTheme="minorHAnsi" w:hAnsiTheme="minorHAnsi"/>
          <w:bCs/>
        </w:rPr>
        <w:t>if his</w:t>
      </w:r>
      <w:r w:rsidRPr="00BD0368">
        <w:rPr>
          <w:rFonts w:asciiTheme="minorHAnsi" w:hAnsiTheme="minorHAnsi"/>
          <w:bCs/>
        </w:rPr>
        <w:t xml:space="preserve"> schedule allows then to book for the 1 st of September or there abouts</w:t>
      </w:r>
      <w:r>
        <w:rPr>
          <w:rFonts w:asciiTheme="minorHAnsi" w:hAnsiTheme="minorHAnsi"/>
          <w:b/>
        </w:rPr>
        <w:t>.</w:t>
      </w:r>
    </w:p>
    <w:p w14:paraId="1882BD25" w14:textId="740B7604" w:rsidR="00BD0368" w:rsidRDefault="00BD0368" w:rsidP="000A3077">
      <w:pPr>
        <w:ind w:left="1440" w:hanging="1440"/>
        <w:rPr>
          <w:rFonts w:asciiTheme="minorHAnsi" w:hAnsiTheme="minorHAnsi"/>
          <w:bCs/>
        </w:rPr>
      </w:pPr>
      <w:r>
        <w:rPr>
          <w:rFonts w:asciiTheme="minorHAnsi" w:hAnsiTheme="minorHAnsi"/>
          <w:b/>
        </w:rPr>
        <w:t xml:space="preserve">                            * </w:t>
      </w:r>
      <w:r w:rsidRPr="00E27328">
        <w:rPr>
          <w:rFonts w:asciiTheme="minorHAnsi" w:hAnsiTheme="minorHAnsi"/>
          <w:bCs/>
        </w:rPr>
        <w:t xml:space="preserve">The clerk advised she would contact RMBC to request that the road markings be </w:t>
      </w:r>
      <w:r w:rsidR="00E27328" w:rsidRPr="00E27328">
        <w:rPr>
          <w:rFonts w:asciiTheme="minorHAnsi" w:hAnsiTheme="minorHAnsi"/>
          <w:bCs/>
        </w:rPr>
        <w:t>repainted on the corner of Ramper road as it meets Barker Hades.</w:t>
      </w:r>
    </w:p>
    <w:p w14:paraId="76BB7F12" w14:textId="2EBA7D86" w:rsidR="00E27328" w:rsidRDefault="00E27328" w:rsidP="000A3077">
      <w:pPr>
        <w:ind w:left="1440" w:hanging="1440"/>
        <w:rPr>
          <w:rFonts w:asciiTheme="minorHAnsi" w:hAnsiTheme="minorHAnsi"/>
          <w:bCs/>
        </w:rPr>
      </w:pPr>
      <w:r>
        <w:rPr>
          <w:rFonts w:asciiTheme="minorHAnsi" w:hAnsiTheme="minorHAnsi"/>
          <w:b/>
        </w:rPr>
        <w:t xml:space="preserve">                            * </w:t>
      </w:r>
      <w:r w:rsidRPr="00E27328">
        <w:rPr>
          <w:rFonts w:asciiTheme="minorHAnsi" w:hAnsiTheme="minorHAnsi"/>
          <w:bCs/>
        </w:rPr>
        <w:t>The clerk agreed to write to the resident on Church Lane and request that they remove the pile of soil/ building materials on the footpath outside their property</w:t>
      </w:r>
      <w:r>
        <w:rPr>
          <w:rFonts w:asciiTheme="minorHAnsi" w:hAnsiTheme="minorHAnsi"/>
          <w:bCs/>
        </w:rPr>
        <w:t>.</w:t>
      </w:r>
    </w:p>
    <w:p w14:paraId="75B1C9C0" w14:textId="6EA3F48A" w:rsidR="00E27328" w:rsidRPr="00E27328" w:rsidRDefault="00E27328" w:rsidP="000A3077">
      <w:pPr>
        <w:ind w:left="1440" w:hanging="1440"/>
        <w:rPr>
          <w:rFonts w:asciiTheme="minorHAnsi" w:hAnsiTheme="minorHAnsi"/>
          <w:bCs/>
        </w:rPr>
      </w:pPr>
      <w:r>
        <w:rPr>
          <w:rFonts w:asciiTheme="minorHAnsi" w:hAnsiTheme="minorHAnsi"/>
          <w:b/>
        </w:rPr>
        <w:t xml:space="preserve">                            </w:t>
      </w:r>
      <w:r w:rsidRPr="00E27328">
        <w:rPr>
          <w:rFonts w:asciiTheme="minorHAnsi" w:hAnsiTheme="minorHAnsi"/>
          <w:bCs/>
        </w:rPr>
        <w:t>* It was agreed that the clerk would request an inspection of the damaged tree on the junction of Church Lane.</w:t>
      </w:r>
    </w:p>
    <w:p w14:paraId="08944C98" w14:textId="77777777" w:rsidR="00DE2F35" w:rsidRPr="00E27328" w:rsidRDefault="00DE2F35" w:rsidP="000A3077">
      <w:pPr>
        <w:ind w:left="1440" w:hanging="1440"/>
        <w:rPr>
          <w:rFonts w:asciiTheme="minorHAnsi" w:hAnsiTheme="minorHAnsi"/>
          <w:bCs/>
        </w:rPr>
      </w:pPr>
    </w:p>
    <w:p w14:paraId="3C4B23BC" w14:textId="2166C5C6" w:rsidR="00DE2F35" w:rsidRDefault="00DE2F35" w:rsidP="000A3077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2</w:t>
      </w:r>
      <w:r w:rsidR="001C294A">
        <w:rPr>
          <w:rFonts w:asciiTheme="minorHAnsi" w:hAnsiTheme="minorHAnsi"/>
          <w:b/>
        </w:rPr>
        <w:t>02107</w:t>
      </w:r>
      <w:r w:rsidRPr="00DF2FA6">
        <w:rPr>
          <w:rFonts w:asciiTheme="minorHAnsi" w:hAnsiTheme="minorHAnsi"/>
          <w:b/>
        </w:rPr>
        <w:tab/>
      </w:r>
      <w:r w:rsidR="00E27328">
        <w:rPr>
          <w:rFonts w:asciiTheme="minorHAnsi" w:hAnsiTheme="minorHAnsi"/>
          <w:b/>
        </w:rPr>
        <w:t>To discuss the Annual Budget.</w:t>
      </w:r>
    </w:p>
    <w:p w14:paraId="6F2A6E2D" w14:textId="76D08CA5" w:rsidR="00E27328" w:rsidRPr="00E27328" w:rsidRDefault="00E27328" w:rsidP="000A3077">
      <w:pPr>
        <w:rPr>
          <w:rFonts w:asciiTheme="minorHAnsi" w:hAnsiTheme="minorHAnsi"/>
          <w:bCs/>
        </w:rPr>
      </w:pPr>
      <w:r>
        <w:rPr>
          <w:rFonts w:asciiTheme="minorHAnsi" w:hAnsiTheme="minorHAnsi"/>
          <w:b/>
        </w:rPr>
        <w:t xml:space="preserve">                           </w:t>
      </w:r>
      <w:r w:rsidRPr="00E27328">
        <w:rPr>
          <w:rFonts w:asciiTheme="minorHAnsi" w:hAnsiTheme="minorHAnsi"/>
          <w:bCs/>
        </w:rPr>
        <w:t>Resolved: It was agreed by all that this would be deferred until Autumn.</w:t>
      </w:r>
    </w:p>
    <w:p w14:paraId="65BC0736" w14:textId="77777777" w:rsidR="00480B8F" w:rsidRPr="00480B8F" w:rsidRDefault="00480B8F" w:rsidP="00480B8F">
      <w:pPr>
        <w:pStyle w:val="ListParagraph"/>
        <w:ind w:left="1440"/>
        <w:rPr>
          <w:rFonts w:asciiTheme="minorHAnsi" w:hAnsiTheme="minorHAnsi"/>
        </w:rPr>
      </w:pPr>
    </w:p>
    <w:p w14:paraId="41121BC4" w14:textId="4C172DCD" w:rsidR="008A4A7B" w:rsidRPr="00480B8F" w:rsidRDefault="00DE2F35" w:rsidP="00480B8F">
      <w:pPr>
        <w:ind w:left="1440" w:hanging="1440"/>
        <w:rPr>
          <w:rFonts w:asciiTheme="minorHAnsi" w:hAnsiTheme="minorHAnsi"/>
        </w:rPr>
      </w:pPr>
      <w:r>
        <w:rPr>
          <w:rFonts w:asciiTheme="minorHAnsi" w:hAnsiTheme="minorHAnsi"/>
          <w:b/>
          <w:bCs/>
        </w:rPr>
        <w:t>2</w:t>
      </w:r>
      <w:r w:rsidR="001C294A">
        <w:rPr>
          <w:rFonts w:asciiTheme="minorHAnsi" w:hAnsiTheme="minorHAnsi"/>
          <w:b/>
          <w:bCs/>
        </w:rPr>
        <w:t>02107</w:t>
      </w:r>
      <w:r>
        <w:rPr>
          <w:rFonts w:asciiTheme="minorHAnsi" w:hAnsiTheme="minorHAnsi"/>
          <w:b/>
          <w:bCs/>
        </w:rPr>
        <w:tab/>
      </w:r>
      <w:r w:rsidR="00E27328">
        <w:rPr>
          <w:rFonts w:asciiTheme="minorHAnsi" w:hAnsiTheme="minorHAnsi"/>
          <w:b/>
          <w:bCs/>
        </w:rPr>
        <w:t xml:space="preserve">To exchange information and receive member’s reports. </w:t>
      </w:r>
      <w:r w:rsidR="00E27328" w:rsidRPr="00E27328">
        <w:rPr>
          <w:rFonts w:asciiTheme="minorHAnsi" w:hAnsiTheme="minorHAnsi"/>
        </w:rPr>
        <w:t>None given</w:t>
      </w:r>
      <w:r w:rsidR="00E27328">
        <w:rPr>
          <w:rFonts w:asciiTheme="minorHAnsi" w:hAnsiTheme="minorHAnsi"/>
          <w:b/>
          <w:bCs/>
        </w:rPr>
        <w:t>.</w:t>
      </w:r>
    </w:p>
    <w:p w14:paraId="7AD731E2" w14:textId="77777777" w:rsidR="005C6203" w:rsidRPr="005C6203" w:rsidRDefault="005C6203" w:rsidP="005C6203">
      <w:pPr>
        <w:ind w:left="1440" w:hanging="1440"/>
        <w:rPr>
          <w:rFonts w:asciiTheme="minorHAnsi" w:hAnsiTheme="minorHAnsi"/>
          <w:bCs/>
        </w:rPr>
      </w:pPr>
    </w:p>
    <w:p w14:paraId="5387DF61" w14:textId="36D1A1B6" w:rsidR="00DE2F35" w:rsidRPr="00FA4863" w:rsidRDefault="00DE2F35" w:rsidP="000A3077">
      <w:pPr>
        <w:ind w:left="1440" w:hanging="144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2</w:t>
      </w:r>
      <w:r w:rsidR="001C294A">
        <w:rPr>
          <w:rFonts w:asciiTheme="minorHAnsi" w:hAnsiTheme="minorHAnsi"/>
          <w:b/>
        </w:rPr>
        <w:t>02108</w:t>
      </w:r>
      <w:r w:rsidRPr="00DF2FA6">
        <w:rPr>
          <w:rFonts w:asciiTheme="minorHAnsi" w:hAnsiTheme="minorHAnsi"/>
          <w:b/>
        </w:rPr>
        <w:tab/>
        <w:t>Date of next meeting and items to be included on the agenda:</w:t>
      </w:r>
      <w:r>
        <w:rPr>
          <w:rFonts w:asciiTheme="minorHAnsi" w:hAnsiTheme="minorHAnsi"/>
        </w:rPr>
        <w:t xml:space="preserve"> Council resolved to meet on </w:t>
      </w:r>
      <w:r w:rsidR="00E27328">
        <w:rPr>
          <w:rFonts w:asciiTheme="minorHAnsi" w:hAnsiTheme="minorHAnsi"/>
        </w:rPr>
        <w:t>Monday the 24</w:t>
      </w:r>
      <w:r w:rsidR="00E27328" w:rsidRPr="00E27328">
        <w:rPr>
          <w:rFonts w:asciiTheme="minorHAnsi" w:hAnsiTheme="minorHAnsi"/>
          <w:vertAlign w:val="superscript"/>
        </w:rPr>
        <w:t>th</w:t>
      </w:r>
      <w:r w:rsidR="00E27328">
        <w:rPr>
          <w:rFonts w:asciiTheme="minorHAnsi" w:hAnsiTheme="minorHAnsi"/>
        </w:rPr>
        <w:t xml:space="preserve"> August at 7:30 pm in the Village Hall.</w:t>
      </w:r>
    </w:p>
    <w:p w14:paraId="1E917D75" w14:textId="77777777" w:rsidR="00DE2F35" w:rsidRDefault="00DE2F35" w:rsidP="000A3077">
      <w:pPr>
        <w:rPr>
          <w:rFonts w:asciiTheme="minorHAnsi" w:hAnsiTheme="minorHAnsi"/>
        </w:rPr>
      </w:pPr>
    </w:p>
    <w:p w14:paraId="4E86B696" w14:textId="05D8EA69" w:rsidR="00DE2F35" w:rsidRDefault="00DE2F35" w:rsidP="000A3077">
      <w:pPr>
        <w:ind w:left="720" w:firstLine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re being no further business the meeting closed at </w:t>
      </w:r>
      <w:r w:rsidR="00E27328">
        <w:rPr>
          <w:rFonts w:asciiTheme="minorHAnsi" w:hAnsiTheme="minorHAnsi"/>
        </w:rPr>
        <w:t>8pm.</w:t>
      </w:r>
    </w:p>
    <w:p w14:paraId="21178477" w14:textId="77777777" w:rsidR="00DE2F35" w:rsidRPr="0046196F" w:rsidRDefault="00DE2F35" w:rsidP="000A3077">
      <w:pPr>
        <w:rPr>
          <w:rFonts w:asciiTheme="minorHAnsi" w:hAnsiTheme="minorHAnsi"/>
        </w:rPr>
      </w:pPr>
    </w:p>
    <w:p w14:paraId="2220159D" w14:textId="010074E4" w:rsidR="000A7726" w:rsidRPr="0046196F" w:rsidRDefault="00DE2F35" w:rsidP="000A3077">
      <w:pPr>
        <w:rPr>
          <w:rFonts w:asciiTheme="minorHAnsi" w:hAnsiTheme="minorHAnsi"/>
          <w:b/>
          <w:u w:val="single"/>
        </w:rPr>
      </w:pPr>
      <w:r w:rsidRPr="0046196F">
        <w:rPr>
          <w:rFonts w:asciiTheme="minorHAnsi" w:hAnsiTheme="minorHAnsi"/>
        </w:rPr>
        <w:t>Signed and dated........................................................................</w:t>
      </w:r>
      <w:r w:rsidRPr="0046196F">
        <w:rPr>
          <w:rFonts w:asciiTheme="minorHAnsi" w:hAnsiTheme="minorHAnsi"/>
          <w:b/>
          <w:u w:val="single"/>
        </w:rPr>
        <w:t xml:space="preserve"> </w:t>
      </w:r>
    </w:p>
    <w:sectPr w:rsidR="000A7726" w:rsidRPr="0046196F" w:rsidSect="007C4C4B">
      <w:pgSz w:w="11906" w:h="16838"/>
      <w:pgMar w:top="720" w:right="828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FFCFF8" w14:textId="77777777" w:rsidR="00627649" w:rsidRDefault="00627649" w:rsidP="000F7361">
      <w:r>
        <w:separator/>
      </w:r>
    </w:p>
  </w:endnote>
  <w:endnote w:type="continuationSeparator" w:id="0">
    <w:p w14:paraId="71CFFA15" w14:textId="77777777" w:rsidR="00627649" w:rsidRDefault="00627649" w:rsidP="000F73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623575" w14:textId="77777777" w:rsidR="00627649" w:rsidRDefault="00627649" w:rsidP="000F7361">
      <w:r>
        <w:separator/>
      </w:r>
    </w:p>
  </w:footnote>
  <w:footnote w:type="continuationSeparator" w:id="0">
    <w:p w14:paraId="021FF651" w14:textId="77777777" w:rsidR="00627649" w:rsidRDefault="00627649" w:rsidP="000F73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A2FE1"/>
    <w:multiLevelType w:val="hybridMultilevel"/>
    <w:tmpl w:val="19B82014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644116D"/>
    <w:multiLevelType w:val="hybridMultilevel"/>
    <w:tmpl w:val="6A6C4570"/>
    <w:lvl w:ilvl="0" w:tplc="4FCCB46E">
      <w:start w:val="1"/>
      <w:numFmt w:val="lowerLetter"/>
      <w:lvlText w:val="%1)"/>
      <w:lvlJc w:val="left"/>
      <w:pPr>
        <w:ind w:left="144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0F5321"/>
    <w:multiLevelType w:val="hybridMultilevel"/>
    <w:tmpl w:val="A4FE481C"/>
    <w:lvl w:ilvl="0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0B2C4742"/>
    <w:multiLevelType w:val="hybridMultilevel"/>
    <w:tmpl w:val="00843BD4"/>
    <w:lvl w:ilvl="0" w:tplc="08090017">
      <w:start w:val="1"/>
      <w:numFmt w:val="lowerLetter"/>
      <w:lvlText w:val="%1)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38E71F6"/>
    <w:multiLevelType w:val="hybridMultilevel"/>
    <w:tmpl w:val="2A1853F4"/>
    <w:lvl w:ilvl="0" w:tplc="F1168900">
      <w:start w:val="1"/>
      <w:numFmt w:val="lowerLetter"/>
      <w:lvlText w:val="%1)"/>
      <w:lvlJc w:val="left"/>
      <w:pPr>
        <w:ind w:left="183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550" w:hanging="360"/>
      </w:pPr>
    </w:lvl>
    <w:lvl w:ilvl="2" w:tplc="0809001B" w:tentative="1">
      <w:start w:val="1"/>
      <w:numFmt w:val="lowerRoman"/>
      <w:lvlText w:val="%3."/>
      <w:lvlJc w:val="right"/>
      <w:pPr>
        <w:ind w:left="3270" w:hanging="180"/>
      </w:pPr>
    </w:lvl>
    <w:lvl w:ilvl="3" w:tplc="0809000F" w:tentative="1">
      <w:start w:val="1"/>
      <w:numFmt w:val="decimal"/>
      <w:lvlText w:val="%4."/>
      <w:lvlJc w:val="left"/>
      <w:pPr>
        <w:ind w:left="3990" w:hanging="360"/>
      </w:pPr>
    </w:lvl>
    <w:lvl w:ilvl="4" w:tplc="08090019" w:tentative="1">
      <w:start w:val="1"/>
      <w:numFmt w:val="lowerLetter"/>
      <w:lvlText w:val="%5."/>
      <w:lvlJc w:val="left"/>
      <w:pPr>
        <w:ind w:left="4710" w:hanging="360"/>
      </w:pPr>
    </w:lvl>
    <w:lvl w:ilvl="5" w:tplc="0809001B" w:tentative="1">
      <w:start w:val="1"/>
      <w:numFmt w:val="lowerRoman"/>
      <w:lvlText w:val="%6."/>
      <w:lvlJc w:val="right"/>
      <w:pPr>
        <w:ind w:left="5430" w:hanging="180"/>
      </w:pPr>
    </w:lvl>
    <w:lvl w:ilvl="6" w:tplc="0809000F" w:tentative="1">
      <w:start w:val="1"/>
      <w:numFmt w:val="decimal"/>
      <w:lvlText w:val="%7."/>
      <w:lvlJc w:val="left"/>
      <w:pPr>
        <w:ind w:left="6150" w:hanging="360"/>
      </w:pPr>
    </w:lvl>
    <w:lvl w:ilvl="7" w:tplc="08090019" w:tentative="1">
      <w:start w:val="1"/>
      <w:numFmt w:val="lowerLetter"/>
      <w:lvlText w:val="%8."/>
      <w:lvlJc w:val="left"/>
      <w:pPr>
        <w:ind w:left="6870" w:hanging="360"/>
      </w:pPr>
    </w:lvl>
    <w:lvl w:ilvl="8" w:tplc="0809001B" w:tentative="1">
      <w:start w:val="1"/>
      <w:numFmt w:val="lowerRoman"/>
      <w:lvlText w:val="%9."/>
      <w:lvlJc w:val="right"/>
      <w:pPr>
        <w:ind w:left="7590" w:hanging="180"/>
      </w:pPr>
    </w:lvl>
  </w:abstractNum>
  <w:abstractNum w:abstractNumId="5" w15:restartNumberingAfterBreak="0">
    <w:nsid w:val="15447B38"/>
    <w:multiLevelType w:val="hybridMultilevel"/>
    <w:tmpl w:val="F82EC654"/>
    <w:lvl w:ilvl="0" w:tplc="08090017">
      <w:start w:val="1"/>
      <w:numFmt w:val="lowerLetter"/>
      <w:lvlText w:val="%1)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596587B"/>
    <w:multiLevelType w:val="hybridMultilevel"/>
    <w:tmpl w:val="39109A8C"/>
    <w:lvl w:ilvl="0" w:tplc="08090017">
      <w:start w:val="1"/>
      <w:numFmt w:val="lowerLetter"/>
      <w:lvlText w:val="%1)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84B2A06"/>
    <w:multiLevelType w:val="hybridMultilevel"/>
    <w:tmpl w:val="A3600B36"/>
    <w:lvl w:ilvl="0" w:tplc="08090017">
      <w:start w:val="1"/>
      <w:numFmt w:val="lowerLetter"/>
      <w:lvlText w:val="%1)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A0F5A30"/>
    <w:multiLevelType w:val="hybridMultilevel"/>
    <w:tmpl w:val="7A2A3F74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1F0C3AC1"/>
    <w:multiLevelType w:val="hybridMultilevel"/>
    <w:tmpl w:val="99885AAC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25C47A67"/>
    <w:multiLevelType w:val="hybridMultilevel"/>
    <w:tmpl w:val="0B0C2F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192581"/>
    <w:multiLevelType w:val="hybridMultilevel"/>
    <w:tmpl w:val="FDA09D9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8B72EA8"/>
    <w:multiLevelType w:val="hybridMultilevel"/>
    <w:tmpl w:val="22EC1E92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92C3105"/>
    <w:multiLevelType w:val="hybridMultilevel"/>
    <w:tmpl w:val="B2CEFBC6"/>
    <w:lvl w:ilvl="0" w:tplc="08090017">
      <w:start w:val="1"/>
      <w:numFmt w:val="lowerLetter"/>
      <w:lvlText w:val="%1)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91F1240"/>
    <w:multiLevelType w:val="hybridMultilevel"/>
    <w:tmpl w:val="8550BFE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D216752"/>
    <w:multiLevelType w:val="hybridMultilevel"/>
    <w:tmpl w:val="FAFC545A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41D43185"/>
    <w:multiLevelType w:val="hybridMultilevel"/>
    <w:tmpl w:val="D9FA02C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5C852E8"/>
    <w:multiLevelType w:val="hybridMultilevel"/>
    <w:tmpl w:val="9B164970"/>
    <w:lvl w:ilvl="0" w:tplc="A57AD342">
      <w:start w:val="1"/>
      <w:numFmt w:val="lowerLetter"/>
      <w:lvlText w:val="%1)"/>
      <w:lvlJc w:val="left"/>
      <w:pPr>
        <w:ind w:left="21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9783B21"/>
    <w:multiLevelType w:val="hybridMultilevel"/>
    <w:tmpl w:val="531012FE"/>
    <w:lvl w:ilvl="0" w:tplc="08090017">
      <w:start w:val="1"/>
      <w:numFmt w:val="lowerLetter"/>
      <w:lvlText w:val="%1)"/>
      <w:lvlJc w:val="left"/>
      <w:pPr>
        <w:ind w:left="2520" w:hanging="360"/>
      </w:p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4B7460F6"/>
    <w:multiLevelType w:val="hybridMultilevel"/>
    <w:tmpl w:val="F62A3FF8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D55687E"/>
    <w:multiLevelType w:val="hybridMultilevel"/>
    <w:tmpl w:val="DD745FBA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580A32EF"/>
    <w:multiLevelType w:val="hybridMultilevel"/>
    <w:tmpl w:val="F2E4C154"/>
    <w:lvl w:ilvl="0" w:tplc="4EEC3696">
      <w:start w:val="1"/>
      <w:numFmt w:val="lowerLetter"/>
      <w:lvlText w:val="%1)"/>
      <w:lvlJc w:val="left"/>
      <w:pPr>
        <w:ind w:left="21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673D5A92"/>
    <w:multiLevelType w:val="hybridMultilevel"/>
    <w:tmpl w:val="100C0CDC"/>
    <w:lvl w:ilvl="0" w:tplc="B8CCD968">
      <w:start w:val="1"/>
      <w:numFmt w:val="lowerLetter"/>
      <w:lvlText w:val="%1)"/>
      <w:lvlJc w:val="left"/>
      <w:pPr>
        <w:ind w:left="43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5040" w:hanging="360"/>
      </w:pPr>
    </w:lvl>
    <w:lvl w:ilvl="2" w:tplc="0809001B" w:tentative="1">
      <w:start w:val="1"/>
      <w:numFmt w:val="lowerRoman"/>
      <w:lvlText w:val="%3."/>
      <w:lvlJc w:val="right"/>
      <w:pPr>
        <w:ind w:left="5760" w:hanging="180"/>
      </w:pPr>
    </w:lvl>
    <w:lvl w:ilvl="3" w:tplc="0809000F" w:tentative="1">
      <w:start w:val="1"/>
      <w:numFmt w:val="decimal"/>
      <w:lvlText w:val="%4."/>
      <w:lvlJc w:val="left"/>
      <w:pPr>
        <w:ind w:left="6480" w:hanging="360"/>
      </w:pPr>
    </w:lvl>
    <w:lvl w:ilvl="4" w:tplc="08090019" w:tentative="1">
      <w:start w:val="1"/>
      <w:numFmt w:val="lowerLetter"/>
      <w:lvlText w:val="%5."/>
      <w:lvlJc w:val="left"/>
      <w:pPr>
        <w:ind w:left="7200" w:hanging="360"/>
      </w:pPr>
    </w:lvl>
    <w:lvl w:ilvl="5" w:tplc="0809001B" w:tentative="1">
      <w:start w:val="1"/>
      <w:numFmt w:val="lowerRoman"/>
      <w:lvlText w:val="%6."/>
      <w:lvlJc w:val="right"/>
      <w:pPr>
        <w:ind w:left="7920" w:hanging="180"/>
      </w:pPr>
    </w:lvl>
    <w:lvl w:ilvl="6" w:tplc="0809000F" w:tentative="1">
      <w:start w:val="1"/>
      <w:numFmt w:val="decimal"/>
      <w:lvlText w:val="%7."/>
      <w:lvlJc w:val="left"/>
      <w:pPr>
        <w:ind w:left="8640" w:hanging="360"/>
      </w:pPr>
    </w:lvl>
    <w:lvl w:ilvl="7" w:tplc="08090019" w:tentative="1">
      <w:start w:val="1"/>
      <w:numFmt w:val="lowerLetter"/>
      <w:lvlText w:val="%8."/>
      <w:lvlJc w:val="left"/>
      <w:pPr>
        <w:ind w:left="9360" w:hanging="360"/>
      </w:pPr>
    </w:lvl>
    <w:lvl w:ilvl="8" w:tplc="08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23" w15:restartNumberingAfterBreak="0">
    <w:nsid w:val="6DDC70DB"/>
    <w:multiLevelType w:val="hybridMultilevel"/>
    <w:tmpl w:val="AEFEBA1E"/>
    <w:lvl w:ilvl="0" w:tplc="F53A3684">
      <w:start w:val="1"/>
      <w:numFmt w:val="lowerLetter"/>
      <w:lvlText w:val="%1)"/>
      <w:lvlJc w:val="left"/>
      <w:pPr>
        <w:ind w:left="144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42741FB"/>
    <w:multiLevelType w:val="hybridMultilevel"/>
    <w:tmpl w:val="0C82121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6806F67"/>
    <w:multiLevelType w:val="hybridMultilevel"/>
    <w:tmpl w:val="84786350"/>
    <w:lvl w:ilvl="0" w:tplc="72C6B018">
      <w:start w:val="1"/>
      <w:numFmt w:val="lowerLetter"/>
      <w:lvlText w:val="%1)"/>
      <w:lvlJc w:val="left"/>
      <w:pPr>
        <w:ind w:left="180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6D75C46"/>
    <w:multiLevelType w:val="hybridMultilevel"/>
    <w:tmpl w:val="89E6E012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7F39716D"/>
    <w:multiLevelType w:val="hybridMultilevel"/>
    <w:tmpl w:val="87CADC0C"/>
    <w:lvl w:ilvl="0" w:tplc="08090017">
      <w:start w:val="1"/>
      <w:numFmt w:val="lowerLetter"/>
      <w:lvlText w:val="%1)"/>
      <w:lvlJc w:val="left"/>
      <w:pPr>
        <w:ind w:left="2520" w:hanging="360"/>
      </w:p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23"/>
  </w:num>
  <w:num w:numId="2">
    <w:abstractNumId w:val="1"/>
  </w:num>
  <w:num w:numId="3">
    <w:abstractNumId w:val="17"/>
  </w:num>
  <w:num w:numId="4">
    <w:abstractNumId w:val="15"/>
  </w:num>
  <w:num w:numId="5">
    <w:abstractNumId w:val="9"/>
  </w:num>
  <w:num w:numId="6">
    <w:abstractNumId w:val="2"/>
  </w:num>
  <w:num w:numId="7">
    <w:abstractNumId w:val="14"/>
  </w:num>
  <w:num w:numId="8">
    <w:abstractNumId w:val="20"/>
  </w:num>
  <w:num w:numId="9">
    <w:abstractNumId w:val="11"/>
  </w:num>
  <w:num w:numId="10">
    <w:abstractNumId w:val="24"/>
  </w:num>
  <w:num w:numId="11">
    <w:abstractNumId w:val="5"/>
  </w:num>
  <w:num w:numId="12">
    <w:abstractNumId w:val="26"/>
  </w:num>
  <w:num w:numId="13">
    <w:abstractNumId w:val="16"/>
  </w:num>
  <w:num w:numId="14">
    <w:abstractNumId w:val="13"/>
  </w:num>
  <w:num w:numId="15">
    <w:abstractNumId w:val="8"/>
  </w:num>
  <w:num w:numId="16">
    <w:abstractNumId w:val="12"/>
  </w:num>
  <w:num w:numId="17">
    <w:abstractNumId w:val="21"/>
  </w:num>
  <w:num w:numId="18">
    <w:abstractNumId w:val="22"/>
  </w:num>
  <w:num w:numId="19">
    <w:abstractNumId w:val="27"/>
  </w:num>
  <w:num w:numId="20">
    <w:abstractNumId w:val="18"/>
  </w:num>
  <w:num w:numId="21">
    <w:abstractNumId w:val="7"/>
  </w:num>
  <w:num w:numId="22">
    <w:abstractNumId w:val="10"/>
  </w:num>
  <w:num w:numId="23">
    <w:abstractNumId w:val="6"/>
  </w:num>
  <w:num w:numId="24">
    <w:abstractNumId w:val="25"/>
  </w:num>
  <w:num w:numId="25">
    <w:abstractNumId w:val="19"/>
  </w:num>
  <w:num w:numId="26">
    <w:abstractNumId w:val="3"/>
  </w:num>
  <w:num w:numId="27">
    <w:abstractNumId w:val="0"/>
  </w:num>
  <w:num w:numId="28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2MDM3MLc0MTAzNTZQ0lEKTi0uzszPAykwMq4FAA8WqbctAAAA"/>
  </w:docVars>
  <w:rsids>
    <w:rsidRoot w:val="00764C9B"/>
    <w:rsid w:val="000008F1"/>
    <w:rsid w:val="000011DD"/>
    <w:rsid w:val="000036B9"/>
    <w:rsid w:val="00004967"/>
    <w:rsid w:val="000070E4"/>
    <w:rsid w:val="000073D8"/>
    <w:rsid w:val="00011194"/>
    <w:rsid w:val="00017557"/>
    <w:rsid w:val="0002139A"/>
    <w:rsid w:val="00033E09"/>
    <w:rsid w:val="000357A0"/>
    <w:rsid w:val="00035894"/>
    <w:rsid w:val="00044F8A"/>
    <w:rsid w:val="000472DD"/>
    <w:rsid w:val="0005008D"/>
    <w:rsid w:val="00086876"/>
    <w:rsid w:val="00090D04"/>
    <w:rsid w:val="00095DBD"/>
    <w:rsid w:val="000967D6"/>
    <w:rsid w:val="000A131F"/>
    <w:rsid w:val="000A138F"/>
    <w:rsid w:val="000A3077"/>
    <w:rsid w:val="000A3BFF"/>
    <w:rsid w:val="000A53A6"/>
    <w:rsid w:val="000A5996"/>
    <w:rsid w:val="000A7726"/>
    <w:rsid w:val="000B4A90"/>
    <w:rsid w:val="000C007B"/>
    <w:rsid w:val="000C1C84"/>
    <w:rsid w:val="000C2C90"/>
    <w:rsid w:val="000C4E2A"/>
    <w:rsid w:val="000D08F9"/>
    <w:rsid w:val="000D19FD"/>
    <w:rsid w:val="000F1190"/>
    <w:rsid w:val="000F7361"/>
    <w:rsid w:val="00105526"/>
    <w:rsid w:val="001148CF"/>
    <w:rsid w:val="001314F8"/>
    <w:rsid w:val="0013383F"/>
    <w:rsid w:val="001556BE"/>
    <w:rsid w:val="001567AF"/>
    <w:rsid w:val="00161B8E"/>
    <w:rsid w:val="00170EF5"/>
    <w:rsid w:val="00172CD4"/>
    <w:rsid w:val="00173A33"/>
    <w:rsid w:val="00174772"/>
    <w:rsid w:val="00181491"/>
    <w:rsid w:val="001814EC"/>
    <w:rsid w:val="00181577"/>
    <w:rsid w:val="00183295"/>
    <w:rsid w:val="00186208"/>
    <w:rsid w:val="00186CF4"/>
    <w:rsid w:val="00194E0F"/>
    <w:rsid w:val="00195599"/>
    <w:rsid w:val="001A667B"/>
    <w:rsid w:val="001C0418"/>
    <w:rsid w:val="001C19F1"/>
    <w:rsid w:val="001C294A"/>
    <w:rsid w:val="001C64B1"/>
    <w:rsid w:val="001D3E9C"/>
    <w:rsid w:val="001E1378"/>
    <w:rsid w:val="001E1B73"/>
    <w:rsid w:val="001E3263"/>
    <w:rsid w:val="001E5CC2"/>
    <w:rsid w:val="00200C36"/>
    <w:rsid w:val="00201A69"/>
    <w:rsid w:val="0020379A"/>
    <w:rsid w:val="002068CE"/>
    <w:rsid w:val="002072F6"/>
    <w:rsid w:val="002104AB"/>
    <w:rsid w:val="00210A33"/>
    <w:rsid w:val="00211BB2"/>
    <w:rsid w:val="00214085"/>
    <w:rsid w:val="002143B4"/>
    <w:rsid w:val="002151A7"/>
    <w:rsid w:val="002211A7"/>
    <w:rsid w:val="00223C60"/>
    <w:rsid w:val="00223D78"/>
    <w:rsid w:val="00233178"/>
    <w:rsid w:val="0023514F"/>
    <w:rsid w:val="002369A0"/>
    <w:rsid w:val="00237AB2"/>
    <w:rsid w:val="00245304"/>
    <w:rsid w:val="00251233"/>
    <w:rsid w:val="00261424"/>
    <w:rsid w:val="00262DE9"/>
    <w:rsid w:val="00264F7E"/>
    <w:rsid w:val="00266FE3"/>
    <w:rsid w:val="0027139C"/>
    <w:rsid w:val="0027395C"/>
    <w:rsid w:val="00280541"/>
    <w:rsid w:val="00280932"/>
    <w:rsid w:val="00283EEB"/>
    <w:rsid w:val="00284D53"/>
    <w:rsid w:val="00291A40"/>
    <w:rsid w:val="00291C5A"/>
    <w:rsid w:val="00294282"/>
    <w:rsid w:val="002A2438"/>
    <w:rsid w:val="002A5BFF"/>
    <w:rsid w:val="002D3EE0"/>
    <w:rsid w:val="002D4D76"/>
    <w:rsid w:val="002E66E0"/>
    <w:rsid w:val="002E6A5E"/>
    <w:rsid w:val="002F4CAB"/>
    <w:rsid w:val="0030703B"/>
    <w:rsid w:val="00310C27"/>
    <w:rsid w:val="0031339F"/>
    <w:rsid w:val="00316069"/>
    <w:rsid w:val="0032771C"/>
    <w:rsid w:val="003352E6"/>
    <w:rsid w:val="00336726"/>
    <w:rsid w:val="00345396"/>
    <w:rsid w:val="003458D1"/>
    <w:rsid w:val="0035067A"/>
    <w:rsid w:val="003572F8"/>
    <w:rsid w:val="00361B96"/>
    <w:rsid w:val="003630D8"/>
    <w:rsid w:val="00367403"/>
    <w:rsid w:val="00383067"/>
    <w:rsid w:val="003937D5"/>
    <w:rsid w:val="003A2A01"/>
    <w:rsid w:val="003A3808"/>
    <w:rsid w:val="003B7DB9"/>
    <w:rsid w:val="003C226F"/>
    <w:rsid w:val="003C385A"/>
    <w:rsid w:val="003C453E"/>
    <w:rsid w:val="003C7E04"/>
    <w:rsid w:val="003D220B"/>
    <w:rsid w:val="003D3EE7"/>
    <w:rsid w:val="003E63D8"/>
    <w:rsid w:val="004012C8"/>
    <w:rsid w:val="00403155"/>
    <w:rsid w:val="00404314"/>
    <w:rsid w:val="00412586"/>
    <w:rsid w:val="00413E02"/>
    <w:rsid w:val="00416CA8"/>
    <w:rsid w:val="00417720"/>
    <w:rsid w:val="00433037"/>
    <w:rsid w:val="00436311"/>
    <w:rsid w:val="00444179"/>
    <w:rsid w:val="00446BF8"/>
    <w:rsid w:val="0044745D"/>
    <w:rsid w:val="004525D4"/>
    <w:rsid w:val="004538AC"/>
    <w:rsid w:val="0046196F"/>
    <w:rsid w:val="00462B38"/>
    <w:rsid w:val="00466D62"/>
    <w:rsid w:val="0047248D"/>
    <w:rsid w:val="00480B8F"/>
    <w:rsid w:val="0048265A"/>
    <w:rsid w:val="00483206"/>
    <w:rsid w:val="004843B4"/>
    <w:rsid w:val="004966DD"/>
    <w:rsid w:val="004969E9"/>
    <w:rsid w:val="00497139"/>
    <w:rsid w:val="004A1933"/>
    <w:rsid w:val="004A2608"/>
    <w:rsid w:val="004B4D10"/>
    <w:rsid w:val="004B54AF"/>
    <w:rsid w:val="004B60EE"/>
    <w:rsid w:val="004B7FF8"/>
    <w:rsid w:val="004C5905"/>
    <w:rsid w:val="004D56B0"/>
    <w:rsid w:val="004E0FB4"/>
    <w:rsid w:val="004E1B95"/>
    <w:rsid w:val="004E4C02"/>
    <w:rsid w:val="004E7D2F"/>
    <w:rsid w:val="004F2635"/>
    <w:rsid w:val="00502347"/>
    <w:rsid w:val="0051098E"/>
    <w:rsid w:val="005155FE"/>
    <w:rsid w:val="005160BF"/>
    <w:rsid w:val="00517C8A"/>
    <w:rsid w:val="00520B0B"/>
    <w:rsid w:val="00526411"/>
    <w:rsid w:val="00536AAE"/>
    <w:rsid w:val="00542CA5"/>
    <w:rsid w:val="00545CE2"/>
    <w:rsid w:val="00547DA9"/>
    <w:rsid w:val="00550189"/>
    <w:rsid w:val="00550DC9"/>
    <w:rsid w:val="00552AA9"/>
    <w:rsid w:val="00554F1A"/>
    <w:rsid w:val="0055680A"/>
    <w:rsid w:val="00556D57"/>
    <w:rsid w:val="00560CEC"/>
    <w:rsid w:val="00563D33"/>
    <w:rsid w:val="00574F1A"/>
    <w:rsid w:val="005779BE"/>
    <w:rsid w:val="00584994"/>
    <w:rsid w:val="00591001"/>
    <w:rsid w:val="00591A58"/>
    <w:rsid w:val="0059595F"/>
    <w:rsid w:val="005B257D"/>
    <w:rsid w:val="005B45A1"/>
    <w:rsid w:val="005B54CE"/>
    <w:rsid w:val="005C3F93"/>
    <w:rsid w:val="005C6203"/>
    <w:rsid w:val="005D01BB"/>
    <w:rsid w:val="005E75EB"/>
    <w:rsid w:val="00604E49"/>
    <w:rsid w:val="00605677"/>
    <w:rsid w:val="00607213"/>
    <w:rsid w:val="006106D2"/>
    <w:rsid w:val="006110F7"/>
    <w:rsid w:val="00623730"/>
    <w:rsid w:val="006274C1"/>
    <w:rsid w:val="00627649"/>
    <w:rsid w:val="006529DF"/>
    <w:rsid w:val="00657F24"/>
    <w:rsid w:val="006608AB"/>
    <w:rsid w:val="00660B7E"/>
    <w:rsid w:val="006775E9"/>
    <w:rsid w:val="006814F9"/>
    <w:rsid w:val="00691CFE"/>
    <w:rsid w:val="00694753"/>
    <w:rsid w:val="006A061E"/>
    <w:rsid w:val="006B037D"/>
    <w:rsid w:val="006B1D08"/>
    <w:rsid w:val="006C58F2"/>
    <w:rsid w:val="006C631B"/>
    <w:rsid w:val="006D56EA"/>
    <w:rsid w:val="006D5AE7"/>
    <w:rsid w:val="006E450A"/>
    <w:rsid w:val="006E7C9D"/>
    <w:rsid w:val="006F0D45"/>
    <w:rsid w:val="00701B2A"/>
    <w:rsid w:val="00704F39"/>
    <w:rsid w:val="00724970"/>
    <w:rsid w:val="00737607"/>
    <w:rsid w:val="0074026D"/>
    <w:rsid w:val="007419EA"/>
    <w:rsid w:val="00742499"/>
    <w:rsid w:val="0074338B"/>
    <w:rsid w:val="007603AD"/>
    <w:rsid w:val="00764C9B"/>
    <w:rsid w:val="00765491"/>
    <w:rsid w:val="00765CDD"/>
    <w:rsid w:val="00772C44"/>
    <w:rsid w:val="007779E7"/>
    <w:rsid w:val="00777B88"/>
    <w:rsid w:val="00777E8C"/>
    <w:rsid w:val="007811E1"/>
    <w:rsid w:val="00782225"/>
    <w:rsid w:val="00783F7D"/>
    <w:rsid w:val="007853B6"/>
    <w:rsid w:val="00785A3E"/>
    <w:rsid w:val="007861AC"/>
    <w:rsid w:val="00796B7D"/>
    <w:rsid w:val="00797084"/>
    <w:rsid w:val="007A156E"/>
    <w:rsid w:val="007A1BA7"/>
    <w:rsid w:val="007A6684"/>
    <w:rsid w:val="007B037E"/>
    <w:rsid w:val="007C3C63"/>
    <w:rsid w:val="007C45C7"/>
    <w:rsid w:val="007C4C4B"/>
    <w:rsid w:val="007C5831"/>
    <w:rsid w:val="007C5CCB"/>
    <w:rsid w:val="007D08CB"/>
    <w:rsid w:val="007D793E"/>
    <w:rsid w:val="007F51B6"/>
    <w:rsid w:val="00804180"/>
    <w:rsid w:val="00806C3A"/>
    <w:rsid w:val="00807DD5"/>
    <w:rsid w:val="00812BFE"/>
    <w:rsid w:val="00817CCF"/>
    <w:rsid w:val="00827C5C"/>
    <w:rsid w:val="008310F9"/>
    <w:rsid w:val="008406C9"/>
    <w:rsid w:val="00845524"/>
    <w:rsid w:val="00850D22"/>
    <w:rsid w:val="00852ABD"/>
    <w:rsid w:val="00853CB7"/>
    <w:rsid w:val="00857B7C"/>
    <w:rsid w:val="00863692"/>
    <w:rsid w:val="00873B64"/>
    <w:rsid w:val="00876A08"/>
    <w:rsid w:val="00881672"/>
    <w:rsid w:val="0088373A"/>
    <w:rsid w:val="0088648F"/>
    <w:rsid w:val="00886FFD"/>
    <w:rsid w:val="00892920"/>
    <w:rsid w:val="008A4A7B"/>
    <w:rsid w:val="008A4EB8"/>
    <w:rsid w:val="008C7DEC"/>
    <w:rsid w:val="008D3360"/>
    <w:rsid w:val="008E1BAE"/>
    <w:rsid w:val="008E5FEA"/>
    <w:rsid w:val="008E68C3"/>
    <w:rsid w:val="008F402B"/>
    <w:rsid w:val="008F41FC"/>
    <w:rsid w:val="008F69E3"/>
    <w:rsid w:val="008F7789"/>
    <w:rsid w:val="00901964"/>
    <w:rsid w:val="009178B2"/>
    <w:rsid w:val="00927E0D"/>
    <w:rsid w:val="00931AB9"/>
    <w:rsid w:val="00935495"/>
    <w:rsid w:val="00940B3F"/>
    <w:rsid w:val="009525FE"/>
    <w:rsid w:val="00960506"/>
    <w:rsid w:val="00961FC4"/>
    <w:rsid w:val="00963CD1"/>
    <w:rsid w:val="00966761"/>
    <w:rsid w:val="009769D5"/>
    <w:rsid w:val="00977A8E"/>
    <w:rsid w:val="0098011E"/>
    <w:rsid w:val="009816BB"/>
    <w:rsid w:val="009873AD"/>
    <w:rsid w:val="009C0CD6"/>
    <w:rsid w:val="009C1D54"/>
    <w:rsid w:val="009C46EC"/>
    <w:rsid w:val="009D01D7"/>
    <w:rsid w:val="009F46B6"/>
    <w:rsid w:val="00A04A35"/>
    <w:rsid w:val="00A11E5E"/>
    <w:rsid w:val="00A27FAF"/>
    <w:rsid w:val="00A305FB"/>
    <w:rsid w:val="00A54B5C"/>
    <w:rsid w:val="00A71E49"/>
    <w:rsid w:val="00A7323F"/>
    <w:rsid w:val="00A734DC"/>
    <w:rsid w:val="00A74D7D"/>
    <w:rsid w:val="00A75FE9"/>
    <w:rsid w:val="00A84E24"/>
    <w:rsid w:val="00A92F12"/>
    <w:rsid w:val="00AA2251"/>
    <w:rsid w:val="00AA34AC"/>
    <w:rsid w:val="00AA3AFB"/>
    <w:rsid w:val="00AB1133"/>
    <w:rsid w:val="00AB2D0E"/>
    <w:rsid w:val="00AC1DEA"/>
    <w:rsid w:val="00AC2104"/>
    <w:rsid w:val="00AC68F4"/>
    <w:rsid w:val="00AD3D94"/>
    <w:rsid w:val="00AD4E9C"/>
    <w:rsid w:val="00AE1EEA"/>
    <w:rsid w:val="00AE5BD3"/>
    <w:rsid w:val="00AF62D0"/>
    <w:rsid w:val="00B002DB"/>
    <w:rsid w:val="00B100ED"/>
    <w:rsid w:val="00B13844"/>
    <w:rsid w:val="00B30411"/>
    <w:rsid w:val="00B3584E"/>
    <w:rsid w:val="00B361A7"/>
    <w:rsid w:val="00B371CF"/>
    <w:rsid w:val="00B37C78"/>
    <w:rsid w:val="00B41121"/>
    <w:rsid w:val="00B41187"/>
    <w:rsid w:val="00B432D2"/>
    <w:rsid w:val="00B5678C"/>
    <w:rsid w:val="00B56A0B"/>
    <w:rsid w:val="00B6452D"/>
    <w:rsid w:val="00B73027"/>
    <w:rsid w:val="00B735E7"/>
    <w:rsid w:val="00B75259"/>
    <w:rsid w:val="00B76AD2"/>
    <w:rsid w:val="00B81A05"/>
    <w:rsid w:val="00B91665"/>
    <w:rsid w:val="00B931FF"/>
    <w:rsid w:val="00B95E8B"/>
    <w:rsid w:val="00B9622E"/>
    <w:rsid w:val="00B97BBA"/>
    <w:rsid w:val="00BA3792"/>
    <w:rsid w:val="00BA5365"/>
    <w:rsid w:val="00BB3594"/>
    <w:rsid w:val="00BB47F1"/>
    <w:rsid w:val="00BB5C73"/>
    <w:rsid w:val="00BC2B9C"/>
    <w:rsid w:val="00BC2D2F"/>
    <w:rsid w:val="00BD0368"/>
    <w:rsid w:val="00BE1C28"/>
    <w:rsid w:val="00BE2794"/>
    <w:rsid w:val="00BE71F2"/>
    <w:rsid w:val="00BF1EBF"/>
    <w:rsid w:val="00C00612"/>
    <w:rsid w:val="00C10AB9"/>
    <w:rsid w:val="00C16711"/>
    <w:rsid w:val="00C16E8D"/>
    <w:rsid w:val="00C24216"/>
    <w:rsid w:val="00C31A4F"/>
    <w:rsid w:val="00C41BAB"/>
    <w:rsid w:val="00C46545"/>
    <w:rsid w:val="00C5070F"/>
    <w:rsid w:val="00C67CB5"/>
    <w:rsid w:val="00C67F2D"/>
    <w:rsid w:val="00C76B63"/>
    <w:rsid w:val="00C77E77"/>
    <w:rsid w:val="00C82F97"/>
    <w:rsid w:val="00C93E0D"/>
    <w:rsid w:val="00CA3A38"/>
    <w:rsid w:val="00CA76FE"/>
    <w:rsid w:val="00CB4E80"/>
    <w:rsid w:val="00CC1354"/>
    <w:rsid w:val="00CC4FF1"/>
    <w:rsid w:val="00CC68D8"/>
    <w:rsid w:val="00CD51C5"/>
    <w:rsid w:val="00CD740F"/>
    <w:rsid w:val="00CE0990"/>
    <w:rsid w:val="00D01CCD"/>
    <w:rsid w:val="00D1173A"/>
    <w:rsid w:val="00D13167"/>
    <w:rsid w:val="00D145A8"/>
    <w:rsid w:val="00D16473"/>
    <w:rsid w:val="00D20964"/>
    <w:rsid w:val="00D220D6"/>
    <w:rsid w:val="00D2455B"/>
    <w:rsid w:val="00D24B5E"/>
    <w:rsid w:val="00D32532"/>
    <w:rsid w:val="00D334DB"/>
    <w:rsid w:val="00D3509C"/>
    <w:rsid w:val="00D51CC2"/>
    <w:rsid w:val="00D524E2"/>
    <w:rsid w:val="00D65844"/>
    <w:rsid w:val="00D72A58"/>
    <w:rsid w:val="00D7701A"/>
    <w:rsid w:val="00D87689"/>
    <w:rsid w:val="00DB3680"/>
    <w:rsid w:val="00DB4825"/>
    <w:rsid w:val="00DB5ECF"/>
    <w:rsid w:val="00DB5FC6"/>
    <w:rsid w:val="00DC0E1E"/>
    <w:rsid w:val="00DC6D05"/>
    <w:rsid w:val="00DC7D42"/>
    <w:rsid w:val="00DD2562"/>
    <w:rsid w:val="00DE2F35"/>
    <w:rsid w:val="00DF2FA6"/>
    <w:rsid w:val="00DF318E"/>
    <w:rsid w:val="00DF426E"/>
    <w:rsid w:val="00DF7B47"/>
    <w:rsid w:val="00E057A5"/>
    <w:rsid w:val="00E124CB"/>
    <w:rsid w:val="00E134EA"/>
    <w:rsid w:val="00E1521B"/>
    <w:rsid w:val="00E2144D"/>
    <w:rsid w:val="00E22BB0"/>
    <w:rsid w:val="00E26F07"/>
    <w:rsid w:val="00E27328"/>
    <w:rsid w:val="00E2794E"/>
    <w:rsid w:val="00E33D3F"/>
    <w:rsid w:val="00E348B4"/>
    <w:rsid w:val="00E52DA6"/>
    <w:rsid w:val="00E537CD"/>
    <w:rsid w:val="00E7211E"/>
    <w:rsid w:val="00E736CF"/>
    <w:rsid w:val="00E81C81"/>
    <w:rsid w:val="00E85A06"/>
    <w:rsid w:val="00EA3D0A"/>
    <w:rsid w:val="00EB16CC"/>
    <w:rsid w:val="00ED111F"/>
    <w:rsid w:val="00ED373A"/>
    <w:rsid w:val="00ED37DA"/>
    <w:rsid w:val="00EE1C51"/>
    <w:rsid w:val="00EF4AC4"/>
    <w:rsid w:val="00F12DC3"/>
    <w:rsid w:val="00F145A9"/>
    <w:rsid w:val="00F21606"/>
    <w:rsid w:val="00F25EE3"/>
    <w:rsid w:val="00F26944"/>
    <w:rsid w:val="00F30D50"/>
    <w:rsid w:val="00F53F11"/>
    <w:rsid w:val="00F62E50"/>
    <w:rsid w:val="00F67C9F"/>
    <w:rsid w:val="00FA4863"/>
    <w:rsid w:val="00FA7A02"/>
    <w:rsid w:val="00FB2223"/>
    <w:rsid w:val="00FD40CA"/>
    <w:rsid w:val="00FD5C83"/>
    <w:rsid w:val="00FD7148"/>
    <w:rsid w:val="00FE244A"/>
    <w:rsid w:val="00FE32D6"/>
    <w:rsid w:val="00FE5CFB"/>
    <w:rsid w:val="00FF61E9"/>
    <w:rsid w:val="00FF6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1830EE"/>
  <w15:chartTrackingRefBased/>
  <w15:docId w15:val="{D8BC7A88-3BEF-4398-A5DF-A4C3EF5D5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C9B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B5ECF"/>
    <w:pPr>
      <w:keepNext/>
      <w:outlineLvl w:val="0"/>
    </w:pPr>
    <w:rPr>
      <w:rFonts w:ascii="Arial" w:eastAsia="Times New Roman" w:hAnsi="Arial" w:cs="Arial"/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4C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4C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C9B"/>
    <w:rPr>
      <w:rFonts w:ascii="Segoe UI" w:hAnsi="Segoe UI" w:cs="Segoe UI"/>
      <w:sz w:val="18"/>
      <w:szCs w:val="18"/>
      <w:lang w:eastAsia="en-GB"/>
    </w:rPr>
  </w:style>
  <w:style w:type="character" w:customStyle="1" w:styleId="Heading1Char">
    <w:name w:val="Heading 1 Char"/>
    <w:basedOn w:val="DefaultParagraphFont"/>
    <w:link w:val="Heading1"/>
    <w:uiPriority w:val="99"/>
    <w:rsid w:val="00DB5ECF"/>
    <w:rPr>
      <w:rFonts w:ascii="Arial" w:eastAsia="Times New Roman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DB5EC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31AB9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931AB9"/>
    <w:rPr>
      <w:b/>
      <w:bCs/>
    </w:rPr>
  </w:style>
  <w:style w:type="paragraph" w:customStyle="1" w:styleId="Body">
    <w:name w:val="Body"/>
    <w:basedOn w:val="Normal"/>
    <w:rsid w:val="009525FE"/>
    <w:pPr>
      <w:spacing w:after="160" w:line="280" w:lineRule="atLeast"/>
    </w:pPr>
    <w:rPr>
      <w:rFonts w:ascii="Arial" w:hAnsi="Arial" w:cs="Arial"/>
    </w:rPr>
  </w:style>
  <w:style w:type="character" w:customStyle="1" w:styleId="apple-converted-space">
    <w:name w:val="apple-converted-space"/>
    <w:rsid w:val="000A7726"/>
  </w:style>
  <w:style w:type="character" w:customStyle="1" w:styleId="font-avenir">
    <w:name w:val="font-avenir"/>
    <w:basedOn w:val="DefaultParagraphFont"/>
    <w:rsid w:val="00251233"/>
  </w:style>
  <w:style w:type="paragraph" w:styleId="Header">
    <w:name w:val="header"/>
    <w:basedOn w:val="Normal"/>
    <w:link w:val="HeaderChar"/>
    <w:uiPriority w:val="99"/>
    <w:unhideWhenUsed/>
    <w:rsid w:val="000F736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7361"/>
    <w:rPr>
      <w:rFonts w:ascii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0F736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7361"/>
    <w:rPr>
      <w:rFonts w:ascii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24B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4B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4B5E"/>
    <w:rPr>
      <w:rFonts w:ascii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B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B5E"/>
    <w:rPr>
      <w:rFonts w:ascii="Times New Roman" w:hAnsi="Times New Roman" w:cs="Times New Roman"/>
      <w:b/>
      <w:bCs/>
      <w:sz w:val="20"/>
      <w:szCs w:val="20"/>
      <w:lang w:eastAsia="en-GB"/>
    </w:rPr>
  </w:style>
  <w:style w:type="table" w:styleId="TableGrid">
    <w:name w:val="Table Grid"/>
    <w:basedOn w:val="TableNormal"/>
    <w:uiPriority w:val="39"/>
    <w:rsid w:val="00AB2D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9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DECC38-7B16-45E7-B7D9-25C9E00EDB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Ashley Thackery</cp:lastModifiedBy>
  <cp:revision>2</cp:revision>
  <cp:lastPrinted>2021-08-19T19:48:00Z</cp:lastPrinted>
  <dcterms:created xsi:type="dcterms:W3CDTF">2021-10-18T10:04:00Z</dcterms:created>
  <dcterms:modified xsi:type="dcterms:W3CDTF">2021-10-18T10:04:00Z</dcterms:modified>
</cp:coreProperties>
</file>